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85B9D" w14:textId="77777777" w:rsidR="00D8145D" w:rsidRPr="0017139B" w:rsidRDefault="00FB2B02" w:rsidP="005E1FF0">
      <w:r w:rsidRPr="0017139B">
        <w:t>Interview release form</w:t>
      </w:r>
    </w:p>
    <w:tbl>
      <w:tblPr>
        <w:tblStyle w:val="TableGrid"/>
        <w:tblW w:w="0" w:type="auto"/>
        <w:tblLook w:val="04A0" w:firstRow="1" w:lastRow="0" w:firstColumn="1" w:lastColumn="0" w:noHBand="0" w:noVBand="1"/>
      </w:tblPr>
      <w:tblGrid>
        <w:gridCol w:w="4455"/>
        <w:gridCol w:w="4455"/>
      </w:tblGrid>
      <w:tr w:rsidR="00FB2B02" w:rsidRPr="0017139B" w14:paraId="4BAEB385" w14:textId="77777777" w:rsidTr="00FB2B02">
        <w:trPr>
          <w:trHeight w:val="648"/>
        </w:trPr>
        <w:tc>
          <w:tcPr>
            <w:tcW w:w="4455" w:type="dxa"/>
          </w:tcPr>
          <w:p w14:paraId="56EF5CD7" w14:textId="77777777" w:rsidR="00FB2B02" w:rsidRPr="0017139B" w:rsidRDefault="00FB2B02" w:rsidP="005E1FF0">
            <w:r w:rsidRPr="0017139B">
              <w:t>Book title:</w:t>
            </w:r>
          </w:p>
        </w:tc>
        <w:tc>
          <w:tcPr>
            <w:tcW w:w="4455" w:type="dxa"/>
          </w:tcPr>
          <w:p w14:paraId="37C996E5" w14:textId="77777777" w:rsidR="00FB2B02" w:rsidRPr="0017139B" w:rsidRDefault="00FB2B02" w:rsidP="005E1FF0"/>
        </w:tc>
      </w:tr>
      <w:tr w:rsidR="00FB2B02" w:rsidRPr="0017139B" w14:paraId="43F8A525" w14:textId="77777777" w:rsidTr="00FB2B02">
        <w:trPr>
          <w:trHeight w:val="612"/>
        </w:trPr>
        <w:tc>
          <w:tcPr>
            <w:tcW w:w="4455" w:type="dxa"/>
          </w:tcPr>
          <w:p w14:paraId="0829D77A" w14:textId="77777777" w:rsidR="00FB2B02" w:rsidRPr="0017139B" w:rsidRDefault="00FB2B02" w:rsidP="005E1FF0">
            <w:r w:rsidRPr="0017139B">
              <w:t>Author:</w:t>
            </w:r>
          </w:p>
        </w:tc>
        <w:tc>
          <w:tcPr>
            <w:tcW w:w="4455" w:type="dxa"/>
          </w:tcPr>
          <w:p w14:paraId="483C14D9" w14:textId="77777777" w:rsidR="00FB2B02" w:rsidRPr="0017139B" w:rsidRDefault="00FB2B02" w:rsidP="005E1FF0"/>
        </w:tc>
      </w:tr>
      <w:tr w:rsidR="0017139B" w:rsidRPr="0017139B" w14:paraId="79B91FA6" w14:textId="77777777" w:rsidTr="00FB2B02">
        <w:trPr>
          <w:trHeight w:val="612"/>
        </w:trPr>
        <w:tc>
          <w:tcPr>
            <w:tcW w:w="4455" w:type="dxa"/>
          </w:tcPr>
          <w:p w14:paraId="34E44DE4" w14:textId="77777777" w:rsidR="0017139B" w:rsidRPr="0017139B" w:rsidRDefault="0017139B" w:rsidP="005E1FF0">
            <w:r w:rsidRPr="0017139B">
              <w:t>Interviewee:</w:t>
            </w:r>
          </w:p>
        </w:tc>
        <w:tc>
          <w:tcPr>
            <w:tcW w:w="4455" w:type="dxa"/>
          </w:tcPr>
          <w:p w14:paraId="358CE850" w14:textId="77777777" w:rsidR="0017139B" w:rsidRPr="0017139B" w:rsidRDefault="0017139B" w:rsidP="005E1FF0"/>
        </w:tc>
      </w:tr>
    </w:tbl>
    <w:p w14:paraId="4E00144C" w14:textId="77777777" w:rsidR="00FB2B02" w:rsidRPr="0017139B" w:rsidRDefault="00FB2B02" w:rsidP="005E1FF0"/>
    <w:p w14:paraId="74177E26" w14:textId="77777777" w:rsidR="00FB2B02" w:rsidRPr="008817D2" w:rsidRDefault="00FB2B02" w:rsidP="005E1FF0">
      <w:proofErr w:type="gramStart"/>
      <w:r w:rsidRPr="0017139B">
        <w:t>In order to</w:t>
      </w:r>
      <w:proofErr w:type="gramEnd"/>
      <w:r w:rsidRPr="0017139B">
        <w:t xml:space="preserve"> assist the Author with the preparation of the above Book, I have agreed to be interviewed and to provide information and other materials to be used in connection with the Book, including my personal experiences, remarks, and recollections as well as any photographs and documents that I </w:t>
      </w:r>
      <w:r w:rsidRPr="008817D2">
        <w:t>may choose to give the Author (the Interview Materials).</w:t>
      </w:r>
    </w:p>
    <w:p w14:paraId="444F7024" w14:textId="5310DB46" w:rsidR="00FB2B02" w:rsidRPr="008817D2" w:rsidRDefault="0017139B" w:rsidP="005E1FF0">
      <w:r w:rsidRPr="008817D2">
        <w:t xml:space="preserve">I confirm that I have reviewed the interview Materials, and </w:t>
      </w:r>
      <w:r w:rsidR="00FB2B02" w:rsidRPr="008817D2">
        <w:t xml:space="preserve">I hereby grant </w:t>
      </w:r>
      <w:r w:rsidR="005E1FF0">
        <w:t>Inter/Connexions</w:t>
      </w:r>
      <w:r w:rsidR="00FB2B02" w:rsidRPr="008817D2">
        <w:t xml:space="preserve"> the following:</w:t>
      </w:r>
    </w:p>
    <w:p w14:paraId="7C7591AA" w14:textId="6994471C" w:rsidR="00FB2B02" w:rsidRPr="008817D2" w:rsidRDefault="00FB2B02" w:rsidP="005E1FF0">
      <w:r w:rsidRPr="008817D2">
        <w:t>permission to publish the Interview Materials for the life of the Book in all languages and in all forma</w:t>
      </w:r>
      <w:r w:rsidR="0017139B" w:rsidRPr="008817D2">
        <w:t xml:space="preserve">ts for commercial </w:t>
      </w:r>
      <w:proofErr w:type="gramStart"/>
      <w:r w:rsidR="0017139B" w:rsidRPr="008817D2">
        <w:t>distribution</w:t>
      </w:r>
      <w:r w:rsidR="00681E0C" w:rsidRPr="008817D2">
        <w:t>;</w:t>
      </w:r>
      <w:proofErr w:type="gramEnd"/>
    </w:p>
    <w:p w14:paraId="0A2E3A3A" w14:textId="77777777" w:rsidR="00681E0C" w:rsidRPr="008817D2" w:rsidRDefault="00FB2B02" w:rsidP="005E1FF0">
      <w:r w:rsidRPr="008817D2">
        <w:t xml:space="preserve">The right to use my name and biographical data within the content of the </w:t>
      </w:r>
      <w:proofErr w:type="gramStart"/>
      <w:r w:rsidRPr="008817D2">
        <w:t>book</w:t>
      </w:r>
      <w:proofErr w:type="gramEnd"/>
    </w:p>
    <w:p w14:paraId="03D40AEC" w14:textId="77777777" w:rsidR="00681E0C" w:rsidRPr="008817D2" w:rsidRDefault="00681E0C" w:rsidP="005E1FF0"/>
    <w:p w14:paraId="5E5E6111" w14:textId="2A7C7653" w:rsidR="00FB2B02" w:rsidRPr="008817D2" w:rsidRDefault="00FB2B02" w:rsidP="005E1FF0">
      <w:r w:rsidRPr="008817D2">
        <w:t>I understand that this release does not restrict me from using the Interview Materials in any way I wish to.</w:t>
      </w:r>
    </w:p>
    <w:p w14:paraId="65BEA449" w14:textId="07A4B8AF" w:rsidR="00FB2B02" w:rsidRPr="008817D2" w:rsidRDefault="00FB2B02" w:rsidP="005E1FF0">
      <w:r w:rsidRPr="008817D2">
        <w:t xml:space="preserve">I acknowledge and agree that I am not entitled to receive any form of payment from the Author and/or </w:t>
      </w:r>
      <w:r w:rsidR="005E1FF0">
        <w:t>Inter/Connexions</w:t>
      </w:r>
      <w:r w:rsidRPr="008817D2">
        <w:t>.</w:t>
      </w:r>
    </w:p>
    <w:p w14:paraId="5DB17FED" w14:textId="77777777" w:rsidR="00FB2B02" w:rsidRPr="0017139B" w:rsidRDefault="00FB2B02" w:rsidP="005E1FF0">
      <w:r w:rsidRPr="0017139B">
        <w:t xml:space="preserve">I warrant that the Interview Materials do not contain any unlawful statements, do not infringe any existing </w:t>
      </w:r>
      <w:proofErr w:type="gramStart"/>
      <w:r w:rsidRPr="0017139B">
        <w:t>copyright</w:t>
      </w:r>
      <w:proofErr w:type="gramEnd"/>
      <w:r w:rsidRPr="0017139B">
        <w:t xml:space="preserve"> or violate any proprietary rights, rights of privacy or publicity, or any other rights of any 3</w:t>
      </w:r>
      <w:r w:rsidRPr="0017139B">
        <w:rPr>
          <w:vertAlign w:val="superscript"/>
        </w:rPr>
        <w:t>rd</w:t>
      </w:r>
      <w:r w:rsidRPr="0017139B">
        <w:t xml:space="preserve"> party.</w:t>
      </w:r>
    </w:p>
    <w:p w14:paraId="069EDE21" w14:textId="77777777" w:rsidR="00FB2B02" w:rsidRPr="0017139B" w:rsidRDefault="0017139B" w:rsidP="005E1FF0">
      <w:r w:rsidRPr="0017139B">
        <w:t>Signed on behalf of the interviewee:</w:t>
      </w:r>
    </w:p>
    <w:tbl>
      <w:tblPr>
        <w:tblStyle w:val="TableGrid"/>
        <w:tblW w:w="0" w:type="auto"/>
        <w:tblLook w:val="04A0" w:firstRow="1" w:lastRow="0" w:firstColumn="1" w:lastColumn="0" w:noHBand="0" w:noVBand="1"/>
      </w:tblPr>
      <w:tblGrid>
        <w:gridCol w:w="2122"/>
        <w:gridCol w:w="6894"/>
      </w:tblGrid>
      <w:tr w:rsidR="0017139B" w:rsidRPr="0017139B" w14:paraId="7B9F6026" w14:textId="77777777" w:rsidTr="0017139B">
        <w:tc>
          <w:tcPr>
            <w:tcW w:w="2122" w:type="dxa"/>
          </w:tcPr>
          <w:p w14:paraId="17BC4E50" w14:textId="77777777" w:rsidR="0017139B" w:rsidRPr="0017139B" w:rsidRDefault="0017139B" w:rsidP="005E1FF0">
            <w:r w:rsidRPr="0017139B">
              <w:t>Name:</w:t>
            </w:r>
          </w:p>
        </w:tc>
        <w:tc>
          <w:tcPr>
            <w:tcW w:w="6894" w:type="dxa"/>
          </w:tcPr>
          <w:p w14:paraId="2E1520FD" w14:textId="77777777" w:rsidR="0017139B" w:rsidRPr="0017139B" w:rsidRDefault="0017139B" w:rsidP="005E1FF0"/>
        </w:tc>
      </w:tr>
      <w:tr w:rsidR="0017139B" w:rsidRPr="0017139B" w14:paraId="5F2EE45B" w14:textId="77777777" w:rsidTr="0017139B">
        <w:tc>
          <w:tcPr>
            <w:tcW w:w="2122" w:type="dxa"/>
          </w:tcPr>
          <w:p w14:paraId="2C3894A2" w14:textId="77777777" w:rsidR="0017139B" w:rsidRPr="0017139B" w:rsidRDefault="0017139B" w:rsidP="005E1FF0">
            <w:r w:rsidRPr="0017139B">
              <w:t>Signature:</w:t>
            </w:r>
          </w:p>
        </w:tc>
        <w:tc>
          <w:tcPr>
            <w:tcW w:w="6894" w:type="dxa"/>
          </w:tcPr>
          <w:p w14:paraId="11AAC406" w14:textId="77777777" w:rsidR="0017139B" w:rsidRPr="0017139B" w:rsidRDefault="0017139B" w:rsidP="005E1FF0"/>
        </w:tc>
      </w:tr>
      <w:tr w:rsidR="0017139B" w:rsidRPr="0017139B" w14:paraId="0B8D6D53" w14:textId="77777777" w:rsidTr="0017139B">
        <w:tc>
          <w:tcPr>
            <w:tcW w:w="2122" w:type="dxa"/>
          </w:tcPr>
          <w:p w14:paraId="24FB7085" w14:textId="77777777" w:rsidR="0017139B" w:rsidRPr="0017139B" w:rsidRDefault="0017139B" w:rsidP="005E1FF0">
            <w:r w:rsidRPr="0017139B">
              <w:t>Date:</w:t>
            </w:r>
          </w:p>
        </w:tc>
        <w:tc>
          <w:tcPr>
            <w:tcW w:w="6894" w:type="dxa"/>
          </w:tcPr>
          <w:p w14:paraId="5D1862A6" w14:textId="77777777" w:rsidR="0017139B" w:rsidRPr="0017139B" w:rsidRDefault="0017139B" w:rsidP="005E1FF0"/>
        </w:tc>
      </w:tr>
    </w:tbl>
    <w:p w14:paraId="4BA7B5A9" w14:textId="77777777" w:rsidR="0017139B" w:rsidRDefault="0017139B" w:rsidP="005E1FF0"/>
    <w:p w14:paraId="7BF0EA2F" w14:textId="77777777" w:rsidR="0017139B" w:rsidRDefault="0017139B" w:rsidP="005E1FF0"/>
    <w:p w14:paraId="64550C73" w14:textId="77777777" w:rsidR="00FB2B02" w:rsidRDefault="00FB2B02" w:rsidP="005E1FF0"/>
    <w:p w14:paraId="2DCB8FE4" w14:textId="77777777" w:rsidR="00FB2B02" w:rsidRDefault="00FB2B02"/>
    <w:sectPr w:rsidR="00FB2B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276B9F"/>
    <w:multiLevelType w:val="hybridMultilevel"/>
    <w:tmpl w:val="FC1C5A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A1NrG0NDG0MDJQ0lEKTi0uzszPAykwqgUAR1olhSwAAAA="/>
  </w:docVars>
  <w:rsids>
    <w:rsidRoot w:val="00FB2B02"/>
    <w:rsid w:val="0017139B"/>
    <w:rsid w:val="00426354"/>
    <w:rsid w:val="005E1FF0"/>
    <w:rsid w:val="00681E0C"/>
    <w:rsid w:val="006C0B28"/>
    <w:rsid w:val="008817D2"/>
    <w:rsid w:val="00B03E15"/>
    <w:rsid w:val="00D8145D"/>
    <w:rsid w:val="00FB2B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36D9"/>
  <w15:chartTrackingRefBased/>
  <w15:docId w15:val="{3941AB02-449F-4D99-8C15-9EE2C9F99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FF0"/>
    <w:rPr>
      <w:rFonts w:ascii="Times New Roman" w:hAnsi="Times New Roman"/>
      <w:sz w:val="24"/>
    </w:rPr>
  </w:style>
  <w:style w:type="paragraph" w:styleId="Heading1">
    <w:name w:val="heading 1"/>
    <w:basedOn w:val="Normal"/>
    <w:next w:val="Normal"/>
    <w:link w:val="Heading1Char"/>
    <w:uiPriority w:val="9"/>
    <w:qFormat/>
    <w:rsid w:val="005E1FF0"/>
    <w:pPr>
      <w:keepNext/>
      <w:keepLines/>
      <w:spacing w:before="240" w:after="0"/>
      <w:outlineLvl w:val="0"/>
    </w:pPr>
    <w:rPr>
      <w:rFonts w:eastAsiaTheme="majorEastAsia" w:cstheme="majorBidi"/>
      <w:color w:val="A12628" w:themeColor="accent2"/>
      <w:sz w:val="36"/>
      <w:szCs w:val="32"/>
    </w:rPr>
  </w:style>
  <w:style w:type="paragraph" w:styleId="Heading2">
    <w:name w:val="heading 2"/>
    <w:basedOn w:val="Normal"/>
    <w:next w:val="Normal"/>
    <w:link w:val="Heading2Char"/>
    <w:uiPriority w:val="9"/>
    <w:semiHidden/>
    <w:unhideWhenUsed/>
    <w:qFormat/>
    <w:rsid w:val="005E1FF0"/>
    <w:pPr>
      <w:keepNext/>
      <w:keepLines/>
      <w:pBdr>
        <w:top w:val="double" w:sz="4" w:space="1" w:color="EBBA45" w:themeColor="accent1"/>
        <w:bottom w:val="double" w:sz="4" w:space="1" w:color="EBBA45" w:themeColor="accent1"/>
      </w:pBdr>
      <w:spacing w:before="40" w:after="0"/>
      <w:outlineLvl w:val="1"/>
    </w:pPr>
    <w:rPr>
      <w:rFonts w:eastAsiaTheme="majorEastAsia" w:cstheme="majorBidi"/>
      <w:color w:val="426197" w:themeColor="accent4"/>
      <w:sz w:val="28"/>
      <w:szCs w:val="26"/>
      <w14:textOutline w14:w="9525" w14:cap="rnd"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2B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2B02"/>
    <w:rPr>
      <w:sz w:val="16"/>
      <w:szCs w:val="16"/>
    </w:rPr>
  </w:style>
  <w:style w:type="paragraph" w:styleId="CommentText">
    <w:name w:val="annotation text"/>
    <w:basedOn w:val="Normal"/>
    <w:link w:val="CommentTextChar"/>
    <w:uiPriority w:val="99"/>
    <w:semiHidden/>
    <w:unhideWhenUsed/>
    <w:rsid w:val="00FB2B02"/>
    <w:pPr>
      <w:spacing w:line="240" w:lineRule="auto"/>
    </w:pPr>
    <w:rPr>
      <w:sz w:val="20"/>
      <w:szCs w:val="20"/>
    </w:rPr>
  </w:style>
  <w:style w:type="character" w:customStyle="1" w:styleId="CommentTextChar">
    <w:name w:val="Comment Text Char"/>
    <w:basedOn w:val="DefaultParagraphFont"/>
    <w:link w:val="CommentText"/>
    <w:uiPriority w:val="99"/>
    <w:semiHidden/>
    <w:rsid w:val="00FB2B02"/>
    <w:rPr>
      <w:sz w:val="20"/>
      <w:szCs w:val="20"/>
    </w:rPr>
  </w:style>
  <w:style w:type="paragraph" w:styleId="CommentSubject">
    <w:name w:val="annotation subject"/>
    <w:basedOn w:val="CommentText"/>
    <w:next w:val="CommentText"/>
    <w:link w:val="CommentSubjectChar"/>
    <w:uiPriority w:val="99"/>
    <w:semiHidden/>
    <w:unhideWhenUsed/>
    <w:rsid w:val="00FB2B02"/>
    <w:rPr>
      <w:b/>
      <w:bCs/>
    </w:rPr>
  </w:style>
  <w:style w:type="character" w:customStyle="1" w:styleId="CommentSubjectChar">
    <w:name w:val="Comment Subject Char"/>
    <w:basedOn w:val="CommentTextChar"/>
    <w:link w:val="CommentSubject"/>
    <w:uiPriority w:val="99"/>
    <w:semiHidden/>
    <w:rsid w:val="00FB2B02"/>
    <w:rPr>
      <w:b/>
      <w:bCs/>
      <w:sz w:val="20"/>
      <w:szCs w:val="20"/>
    </w:rPr>
  </w:style>
  <w:style w:type="paragraph" w:styleId="BalloonText">
    <w:name w:val="Balloon Text"/>
    <w:basedOn w:val="Normal"/>
    <w:link w:val="BalloonTextChar"/>
    <w:uiPriority w:val="99"/>
    <w:semiHidden/>
    <w:unhideWhenUsed/>
    <w:rsid w:val="00FB2B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B02"/>
    <w:rPr>
      <w:rFonts w:ascii="Segoe UI" w:hAnsi="Segoe UI" w:cs="Segoe UI"/>
      <w:sz w:val="18"/>
      <w:szCs w:val="18"/>
    </w:rPr>
  </w:style>
  <w:style w:type="paragraph" w:styleId="ListParagraph">
    <w:name w:val="List Paragraph"/>
    <w:basedOn w:val="Normal"/>
    <w:uiPriority w:val="34"/>
    <w:qFormat/>
    <w:rsid w:val="005E1FF0"/>
    <w:pPr>
      <w:ind w:left="720"/>
      <w:contextualSpacing/>
    </w:pPr>
  </w:style>
  <w:style w:type="character" w:customStyle="1" w:styleId="Heading1Char">
    <w:name w:val="Heading 1 Char"/>
    <w:basedOn w:val="DefaultParagraphFont"/>
    <w:link w:val="Heading1"/>
    <w:uiPriority w:val="9"/>
    <w:rsid w:val="005E1FF0"/>
    <w:rPr>
      <w:rFonts w:ascii="Times New Roman" w:eastAsiaTheme="majorEastAsia" w:hAnsi="Times New Roman" w:cstheme="majorBidi"/>
      <w:color w:val="A12628" w:themeColor="accent2"/>
      <w:sz w:val="36"/>
      <w:szCs w:val="32"/>
    </w:rPr>
  </w:style>
  <w:style w:type="character" w:customStyle="1" w:styleId="Heading2Char">
    <w:name w:val="Heading 2 Char"/>
    <w:basedOn w:val="DefaultParagraphFont"/>
    <w:link w:val="Heading2"/>
    <w:uiPriority w:val="9"/>
    <w:semiHidden/>
    <w:rsid w:val="005E1FF0"/>
    <w:rPr>
      <w:rFonts w:ascii="Times New Roman" w:eastAsiaTheme="majorEastAsia" w:hAnsi="Times New Roman" w:cstheme="majorBidi"/>
      <w:color w:val="426197" w:themeColor="accent4"/>
      <w:sz w:val="28"/>
      <w:szCs w:val="26"/>
      <w14:textOutline w14:w="9525" w14:cap="rnd" w14:cmpd="sng" w14:algn="ctr">
        <w14:noFill/>
        <w14:prstDash w14:val="solid"/>
        <w14:bevel/>
      </w14:textOutline>
    </w:rPr>
  </w:style>
  <w:style w:type="paragraph" w:styleId="NoSpacing">
    <w:name w:val="No Spacing"/>
    <w:link w:val="NoSpacingChar"/>
    <w:uiPriority w:val="1"/>
    <w:qFormat/>
    <w:rsid w:val="005E1F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E1FF0"/>
    <w:rPr>
      <w:rFonts w:eastAsiaTheme="minorEastAsia"/>
      <w:lang w:val="en-US"/>
    </w:rPr>
  </w:style>
  <w:style w:type="paragraph" w:styleId="Quote">
    <w:name w:val="Quote"/>
    <w:basedOn w:val="Normal"/>
    <w:next w:val="Normal"/>
    <w:link w:val="QuoteChar"/>
    <w:uiPriority w:val="29"/>
    <w:qFormat/>
    <w:rsid w:val="005E1FF0"/>
    <w:pPr>
      <w:pBdr>
        <w:bottom w:val="dotted" w:sz="4" w:space="1" w:color="auto"/>
      </w:pBdr>
      <w:spacing w:before="200"/>
    </w:pPr>
    <w:rPr>
      <w:i/>
      <w:iCs/>
    </w:rPr>
  </w:style>
  <w:style w:type="character" w:customStyle="1" w:styleId="QuoteChar">
    <w:name w:val="Quote Char"/>
    <w:basedOn w:val="DefaultParagraphFont"/>
    <w:link w:val="Quote"/>
    <w:uiPriority w:val="29"/>
    <w:rsid w:val="005E1FF0"/>
    <w:rPr>
      <w:rFonts w:ascii="Times New Roman" w:hAnsi="Times New Roman"/>
      <w:i/>
      <w:iCs/>
      <w:sz w:val="24"/>
    </w:rPr>
  </w:style>
  <w:style w:type="paragraph" w:styleId="TOCHeading">
    <w:name w:val="TOC Heading"/>
    <w:basedOn w:val="Heading1"/>
    <w:next w:val="Normal"/>
    <w:uiPriority w:val="39"/>
    <w:semiHidden/>
    <w:unhideWhenUsed/>
    <w:qFormat/>
    <w:rsid w:val="005E1FF0"/>
    <w:pPr>
      <w:outlineLvl w:val="9"/>
    </w:pPr>
    <w:rPr>
      <w:rFonts w:asciiTheme="majorHAnsi" w:hAnsiTheme="majorHAnsi"/>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InterConnexions">
  <a:themeElements>
    <a:clrScheme name="Custom 4">
      <a:dk1>
        <a:sysClr val="windowText" lastClr="000000"/>
      </a:dk1>
      <a:lt1>
        <a:sysClr val="window" lastClr="FFFFFF"/>
      </a:lt1>
      <a:dk2>
        <a:srgbClr val="212121"/>
      </a:dk2>
      <a:lt2>
        <a:srgbClr val="DADADA"/>
      </a:lt2>
      <a:accent1>
        <a:srgbClr val="EBBA45"/>
      </a:accent1>
      <a:accent2>
        <a:srgbClr val="A12628"/>
      </a:accent2>
      <a:accent3>
        <a:srgbClr val="A4889D"/>
      </a:accent3>
      <a:accent4>
        <a:srgbClr val="426197"/>
      </a:accent4>
      <a:accent5>
        <a:srgbClr val="A3BF7D"/>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62CE9-684B-4717-8317-5E1023678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ilson (Rights)</dc:creator>
  <cp:keywords/>
  <dc:description/>
  <cp:lastModifiedBy>Susanne Schotanus</cp:lastModifiedBy>
  <cp:revision>2</cp:revision>
  <dcterms:created xsi:type="dcterms:W3CDTF">2021-03-09T12:10:00Z</dcterms:created>
  <dcterms:modified xsi:type="dcterms:W3CDTF">2021-03-09T12:10:00Z</dcterms:modified>
</cp:coreProperties>
</file>